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2DD6BF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Title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nalyzing Houston Air Quality: Time Series Trends in Aerosol Optical Properties and VOCs</w:t>
      </w:r>
    </w:p>
    <w:p w14:paraId="019419EF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Research Question(s)</w:t>
      </w:r>
    </w:p>
    <w:p w14:paraId="29B3904F" w14:textId="240E9650" w:rsidR="000B21E7" w:rsidRPr="000B21E7" w:rsidRDefault="000B21E7" w:rsidP="000B21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w do AAE and SAE vary over July in Houston, and what do they indicate about aerosol sources?</w:t>
      </w:r>
    </w:p>
    <w:p w14:paraId="68B4002A" w14:textId="77777777" w:rsidR="000B21E7" w:rsidRPr="000B21E7" w:rsidRDefault="000B21E7" w:rsidP="000B21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is the relationship between formaldehyde and VOC concentrations, and how does this link to secondary organic aerosol formation?</w:t>
      </w:r>
    </w:p>
    <w:p w14:paraId="5C772BF4" w14:textId="77777777" w:rsidR="000B21E7" w:rsidRPr="000B21E7" w:rsidRDefault="000B21E7" w:rsidP="000B21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e there significant pollution events during this period, and what are their potential causes?</w:t>
      </w:r>
    </w:p>
    <w:p w14:paraId="62DE05F5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Objective(s)</w:t>
      </w:r>
    </w:p>
    <w:p w14:paraId="7A976B6E" w14:textId="77777777" w:rsidR="000B21E7" w:rsidRPr="000B21E7" w:rsidRDefault="000B21E7" w:rsidP="000B21E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velop a time series analysis workflow to explore air quality trends in Houston using aerosol optical properties (AAE, SAE) and gas-phase pollutants (VOCs, formaldehyde).</w:t>
      </w:r>
    </w:p>
    <w:p w14:paraId="1E015C97" w14:textId="77777777" w:rsidR="000B21E7" w:rsidRPr="000B21E7" w:rsidRDefault="000B21E7" w:rsidP="000B21E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key pollution events and possible source contributions.</w:t>
      </w:r>
    </w:p>
    <w:p w14:paraId="3549C9A0" w14:textId="3AA166EB" w:rsidR="000B21E7" w:rsidRPr="000B21E7" w:rsidRDefault="000B21E7" w:rsidP="000B21E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vide a reproducible R script for researchers to analyze similar datasets.</w:t>
      </w:r>
    </w:p>
    <w:p w14:paraId="6AC8BE83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Approach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This analysis will use Python (or R) for time series data processing, visualization, and correlation analysis.</w:t>
      </w:r>
    </w:p>
    <w:p w14:paraId="32419B0E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Handling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oad and clean the dataset, handle missing values.</w:t>
      </w:r>
    </w:p>
    <w:p w14:paraId="19E63E7B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ploratory Analysis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enerate summary statistics, visualize trends over time.</w:t>
      </w:r>
    </w:p>
    <w:p w14:paraId="30F7B8B8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rrelation Analysis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vestigate relationships between AAE, SAE, VOCs, and formaldehyde.</w:t>
      </w:r>
    </w:p>
    <w:p w14:paraId="2A7641FD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vent Detection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dentify peak pollution episodes and compare with meteorological conditions (if available).</w:t>
      </w:r>
    </w:p>
    <w:p w14:paraId="15CE43E8" w14:textId="77777777" w:rsidR="000B21E7" w:rsidRPr="000B21E7" w:rsidRDefault="000B21E7" w:rsidP="000B21E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de Documentation: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ovide step-by-step comments and explanations in the script.</w:t>
      </w: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The final tutorial will be hosted on GitHub with detailed documentation and examples.</w:t>
      </w:r>
    </w:p>
    <w:p w14:paraId="250FC937" w14:textId="77777777" w:rsidR="000B21E7" w:rsidRPr="000B21E7" w:rsidRDefault="000B21E7" w:rsidP="000B21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Selected References</w:t>
      </w:r>
    </w:p>
    <w:p w14:paraId="69A703B7" w14:textId="77777777" w:rsidR="000B21E7" w:rsidRPr="000B21E7" w:rsidRDefault="000B21E7" w:rsidP="000B21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[Reference 1] (Peer-reviewed paper on AAE, SAE as pollution indicators)</w:t>
      </w:r>
    </w:p>
    <w:p w14:paraId="47468149" w14:textId="77777777" w:rsidR="000B21E7" w:rsidRPr="000B21E7" w:rsidRDefault="000B21E7" w:rsidP="000B21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[Reference 2] (Study on VOCs and formaldehyde in urban air)</w:t>
      </w:r>
    </w:p>
    <w:p w14:paraId="76DAA662" w14:textId="77777777" w:rsidR="000B21E7" w:rsidRPr="000B21E7" w:rsidRDefault="000B21E7" w:rsidP="000B21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[Reference 3] (Time series analysis in environmental chemistry)</w:t>
      </w:r>
    </w:p>
    <w:p w14:paraId="3D2DE7C7" w14:textId="77777777" w:rsidR="000B21E7" w:rsidRPr="000B21E7" w:rsidRDefault="000B21E7" w:rsidP="000B21E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B21E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 Core Team. 2024. R: A Language and Environment for Statistical Computing. </w:t>
      </w:r>
      <w:hyperlink r:id="rId5" w:tgtFrame="_new" w:history="1">
        <w:r w:rsidRPr="000B21E7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https://www.r-project.org/</w:t>
        </w:r>
      </w:hyperlink>
    </w:p>
    <w:p w14:paraId="68E36B0B" w14:textId="4E9AEAC8" w:rsidR="00C87103" w:rsidRDefault="00C87103" w:rsidP="000B21E7"/>
    <w:p w14:paraId="05AF2C40" w14:textId="77777777" w:rsidR="00BD4343" w:rsidRDefault="00BD4343" w:rsidP="000B21E7"/>
    <w:p w14:paraId="5287D870" w14:textId="77777777" w:rsidR="00BD4343" w:rsidRPr="000B21E7" w:rsidRDefault="00BD4343" w:rsidP="000B21E7"/>
    <w:sectPr w:rsidR="00BD4343" w:rsidRPr="000B2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E02F2"/>
    <w:multiLevelType w:val="multilevel"/>
    <w:tmpl w:val="77927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AE6CE9"/>
    <w:multiLevelType w:val="multilevel"/>
    <w:tmpl w:val="EE306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C3A01"/>
    <w:multiLevelType w:val="multilevel"/>
    <w:tmpl w:val="EC9A7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CA02BE"/>
    <w:multiLevelType w:val="multilevel"/>
    <w:tmpl w:val="AC72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8B5288"/>
    <w:multiLevelType w:val="multilevel"/>
    <w:tmpl w:val="CCA45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595481"/>
    <w:multiLevelType w:val="multilevel"/>
    <w:tmpl w:val="3D869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BB29F0"/>
    <w:multiLevelType w:val="multilevel"/>
    <w:tmpl w:val="0B786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DF18A6"/>
    <w:multiLevelType w:val="multilevel"/>
    <w:tmpl w:val="9D36C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15A5F"/>
    <w:multiLevelType w:val="multilevel"/>
    <w:tmpl w:val="7EEEE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2F23"/>
    <w:multiLevelType w:val="multilevel"/>
    <w:tmpl w:val="2C2E5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A00DB4"/>
    <w:multiLevelType w:val="multilevel"/>
    <w:tmpl w:val="CDD89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4BB7B9B"/>
    <w:multiLevelType w:val="multilevel"/>
    <w:tmpl w:val="88ACA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493BB4"/>
    <w:multiLevelType w:val="multilevel"/>
    <w:tmpl w:val="4EDEF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881BC3"/>
    <w:multiLevelType w:val="multilevel"/>
    <w:tmpl w:val="60FAE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380464"/>
    <w:multiLevelType w:val="multilevel"/>
    <w:tmpl w:val="40849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7023843">
    <w:abstractNumId w:val="0"/>
  </w:num>
  <w:num w:numId="2" w16cid:durableId="237715555">
    <w:abstractNumId w:val="7"/>
  </w:num>
  <w:num w:numId="3" w16cid:durableId="1882085833">
    <w:abstractNumId w:val="12"/>
  </w:num>
  <w:num w:numId="4" w16cid:durableId="1730151402">
    <w:abstractNumId w:val="9"/>
  </w:num>
  <w:num w:numId="5" w16cid:durableId="687872726">
    <w:abstractNumId w:val="3"/>
  </w:num>
  <w:num w:numId="6" w16cid:durableId="1736272308">
    <w:abstractNumId w:val="8"/>
  </w:num>
  <w:num w:numId="7" w16cid:durableId="81685641">
    <w:abstractNumId w:val="13"/>
  </w:num>
  <w:num w:numId="8" w16cid:durableId="2139057567">
    <w:abstractNumId w:val="1"/>
  </w:num>
  <w:num w:numId="9" w16cid:durableId="436099947">
    <w:abstractNumId w:val="10"/>
  </w:num>
  <w:num w:numId="10" w16cid:durableId="652953588">
    <w:abstractNumId w:val="2"/>
  </w:num>
  <w:num w:numId="11" w16cid:durableId="1097409557">
    <w:abstractNumId w:val="4"/>
  </w:num>
  <w:num w:numId="12" w16cid:durableId="1981841106">
    <w:abstractNumId w:val="14"/>
  </w:num>
  <w:num w:numId="13" w16cid:durableId="1990747476">
    <w:abstractNumId w:val="6"/>
  </w:num>
  <w:num w:numId="14" w16cid:durableId="2025935862">
    <w:abstractNumId w:val="5"/>
  </w:num>
  <w:num w:numId="15" w16cid:durableId="15552353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yMjc1NLGwMDI3sjBV0lEKTi0uzszPAykwrgUAswc29ywAAAA="/>
  </w:docVars>
  <w:rsids>
    <w:rsidRoot w:val="0040313B"/>
    <w:rsid w:val="00016218"/>
    <w:rsid w:val="000B21E7"/>
    <w:rsid w:val="00262777"/>
    <w:rsid w:val="00273C48"/>
    <w:rsid w:val="002B4067"/>
    <w:rsid w:val="002E0C73"/>
    <w:rsid w:val="00392B29"/>
    <w:rsid w:val="003D14AF"/>
    <w:rsid w:val="003E16AC"/>
    <w:rsid w:val="0040313B"/>
    <w:rsid w:val="00556516"/>
    <w:rsid w:val="005C0306"/>
    <w:rsid w:val="005C1791"/>
    <w:rsid w:val="005D3CAA"/>
    <w:rsid w:val="00621008"/>
    <w:rsid w:val="008418E7"/>
    <w:rsid w:val="008E2B0C"/>
    <w:rsid w:val="00AB085A"/>
    <w:rsid w:val="00B30CAD"/>
    <w:rsid w:val="00B30D84"/>
    <w:rsid w:val="00BD4343"/>
    <w:rsid w:val="00C319CE"/>
    <w:rsid w:val="00C55D60"/>
    <w:rsid w:val="00C87103"/>
    <w:rsid w:val="00D4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E0C04"/>
  <w15:chartTrackingRefBased/>
  <w15:docId w15:val="{648F599B-25CF-450F-854F-B7C2502D0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bn-BD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31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31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31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31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31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31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31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31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31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313B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313B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40313B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31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31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31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31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31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31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31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40313B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31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40313B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4031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31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31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31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31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31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313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B21E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21E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D4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BD434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D4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9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8308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66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5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9087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-project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shrat Chowdhury</dc:creator>
  <cp:keywords/>
  <dc:description/>
  <cp:lastModifiedBy>Nushrat Chowdhury</cp:lastModifiedBy>
  <cp:revision>4</cp:revision>
  <dcterms:created xsi:type="dcterms:W3CDTF">2025-03-25T17:48:00Z</dcterms:created>
  <dcterms:modified xsi:type="dcterms:W3CDTF">2025-03-25T17:49:00Z</dcterms:modified>
</cp:coreProperties>
</file>